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0348B10C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</w:t>
      </w:r>
      <w:r w:rsidR="00657841">
        <w:rPr>
          <w:u w:val="single"/>
        </w:rPr>
        <w:t>4</w:t>
      </w:r>
      <w:r w:rsidR="00177044">
        <w:rPr>
          <w:u w:val="single"/>
        </w:rPr>
        <w:t xml:space="preserve"> + 15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59EF9724" w14:textId="019A4B13" w:rsidR="00177044" w:rsidRDefault="00C94593" w:rsidP="00C94593">
      <w:r>
        <w:tab/>
      </w:r>
      <w:r w:rsidR="00177044">
        <w:t>Missed week 14 meeting due to circumstances. Could not deliver the survey and needed to redo the hosting as there were issues with first hosting service provider.</w:t>
      </w:r>
    </w:p>
    <w:p w14:paraId="1740722E" w14:textId="2A6DD66D" w:rsidR="00C94593" w:rsidRDefault="00C94593" w:rsidP="00177044">
      <w:pPr>
        <w:ind w:firstLine="720"/>
      </w:pPr>
      <w:r>
        <w:t xml:space="preserve">Meeting online this week. </w:t>
      </w:r>
      <w:r w:rsidR="00177044">
        <w:t>Survey and hosted site complete.</w:t>
      </w:r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42F62D44" w:rsidR="00C94593" w:rsidRPr="009A3FF4" w:rsidRDefault="00C94593" w:rsidP="00C94593">
      <w:r>
        <w:tab/>
      </w:r>
      <w:r w:rsidR="00177044">
        <w:t xml:space="preserve">Progress was slow throughout week 14 due to outside issues. Finished the survey and hosted the site on another service and tested it remained live and accessible throughout multiple days. 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3AC17664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ntinue with </w:t>
      </w:r>
      <w:proofErr w:type="gramStart"/>
      <w:r>
        <w:t>dissertation</w:t>
      </w:r>
      <w:proofErr w:type="gramEnd"/>
    </w:p>
    <w:p w14:paraId="5FC00F1D" w14:textId="1D5F3771" w:rsidR="00C94593" w:rsidRDefault="00177044" w:rsidP="00C94593">
      <w:pPr>
        <w:pStyle w:val="ListParagraph"/>
        <w:numPr>
          <w:ilvl w:val="0"/>
          <w:numId w:val="1"/>
        </w:numPr>
      </w:pPr>
      <w:r>
        <w:t xml:space="preserve">Collect </w:t>
      </w:r>
      <w:proofErr w:type="gramStart"/>
      <w:r>
        <w:t>results</w:t>
      </w:r>
      <w:proofErr w:type="gramEnd"/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01117683" w:rsidR="00C94593" w:rsidRDefault="00C94593" w:rsidP="00C94593">
      <w:r>
        <w:tab/>
      </w:r>
      <w:r w:rsidR="008679AE">
        <w:t>Collect evaluation results</w:t>
      </w:r>
      <w:r w:rsidR="00177044">
        <w:t xml:space="preserve"> and continue structuring dissertation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NKwFABxDYl8tAAAA"/>
  </w:docVars>
  <w:rsids>
    <w:rsidRoot w:val="00787E38"/>
    <w:rsid w:val="00006D8C"/>
    <w:rsid w:val="000A3851"/>
    <w:rsid w:val="000B5452"/>
    <w:rsid w:val="00164CA4"/>
    <w:rsid w:val="0017704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657841"/>
    <w:rsid w:val="00787E38"/>
    <w:rsid w:val="008679AE"/>
    <w:rsid w:val="009A3FF4"/>
    <w:rsid w:val="00C07612"/>
    <w:rsid w:val="00C94593"/>
    <w:rsid w:val="00D322EE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3</cp:revision>
  <dcterms:created xsi:type="dcterms:W3CDTF">2023-02-09T11:49:00Z</dcterms:created>
  <dcterms:modified xsi:type="dcterms:W3CDTF">2023-02-15T00:07:00Z</dcterms:modified>
</cp:coreProperties>
</file>